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EB8B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EE081D6" wp14:editId="25E1ABF6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70"/>
        <w:gridCol w:w="28"/>
        <w:gridCol w:w="1142"/>
        <w:gridCol w:w="57"/>
        <w:gridCol w:w="5995"/>
        <w:gridCol w:w="68"/>
        <w:gridCol w:w="1131"/>
        <w:gridCol w:w="39"/>
        <w:gridCol w:w="1160"/>
      </w:tblGrid>
      <w:tr w:rsidR="00DF198B" w14:paraId="0EA6A1C3" w14:textId="77777777" w:rsidTr="00185F4A">
        <w:trPr>
          <w:trHeight w:val="1083"/>
        </w:trPr>
        <w:tc>
          <w:tcPr>
            <w:tcW w:w="10790" w:type="dxa"/>
            <w:gridSpan w:val="9"/>
          </w:tcPr>
          <w:p w14:paraId="11FC1462" w14:textId="77777777" w:rsidR="00DF198B" w:rsidRPr="00092E41" w:rsidRDefault="00DF198B">
            <w:pPr>
              <w:rPr>
                <w:sz w:val="64"/>
                <w:szCs w:val="64"/>
              </w:rPr>
            </w:pPr>
          </w:p>
        </w:tc>
      </w:tr>
      <w:tr w:rsidR="00DF198B" w14:paraId="198006D4" w14:textId="77777777" w:rsidTr="00185F4A">
        <w:trPr>
          <w:trHeight w:val="1068"/>
        </w:trPr>
        <w:tc>
          <w:tcPr>
            <w:tcW w:w="1198" w:type="dxa"/>
            <w:gridSpan w:val="2"/>
            <w:tcBorders>
              <w:right w:val="single" w:sz="18" w:space="0" w:color="476166" w:themeColor="accent1"/>
            </w:tcBorders>
          </w:tcPr>
          <w:p w14:paraId="2998651F" w14:textId="77777777" w:rsidR="00DF198B" w:rsidRDefault="00DF198B"/>
        </w:tc>
        <w:tc>
          <w:tcPr>
            <w:tcW w:w="8393" w:type="dxa"/>
            <w:gridSpan w:val="5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566C2157" w14:textId="1415AA03" w:rsidR="00DF198B" w:rsidRPr="00092E41" w:rsidRDefault="00092E41" w:rsidP="00092E41">
            <w:pPr>
              <w:jc w:val="center"/>
              <w:rPr>
                <w:sz w:val="64"/>
                <w:szCs w:val="64"/>
                <w:u w:val="single"/>
              </w:rPr>
            </w:pPr>
            <w:r w:rsidRPr="00092E41">
              <w:rPr>
                <w:sz w:val="64"/>
                <w:szCs w:val="64"/>
                <w:u w:val="single"/>
              </w:rPr>
              <w:t>CSLR 51 : DBMS LAB-</w:t>
            </w:r>
            <w:r w:rsidR="003078DD">
              <w:rPr>
                <w:sz w:val="64"/>
                <w:szCs w:val="64"/>
                <w:u w:val="single"/>
              </w:rPr>
              <w:t>5</w:t>
            </w:r>
          </w:p>
        </w:tc>
        <w:tc>
          <w:tcPr>
            <w:tcW w:w="1199" w:type="dxa"/>
            <w:gridSpan w:val="2"/>
            <w:tcBorders>
              <w:left w:val="single" w:sz="18" w:space="0" w:color="476166" w:themeColor="accent1"/>
            </w:tcBorders>
          </w:tcPr>
          <w:p w14:paraId="0D47E099" w14:textId="77777777" w:rsidR="00DF198B" w:rsidRDefault="00DF198B"/>
        </w:tc>
      </w:tr>
      <w:tr w:rsidR="00DF198B" w14:paraId="0202FC5C" w14:textId="77777777" w:rsidTr="00185F4A">
        <w:trPr>
          <w:trHeight w:val="1837"/>
        </w:trPr>
        <w:tc>
          <w:tcPr>
            <w:tcW w:w="1170" w:type="dxa"/>
          </w:tcPr>
          <w:p w14:paraId="5F92C429" w14:textId="77777777" w:rsidR="00DF198B" w:rsidRDefault="00DF198B"/>
        </w:tc>
        <w:tc>
          <w:tcPr>
            <w:tcW w:w="8460" w:type="dxa"/>
            <w:gridSpan w:val="7"/>
          </w:tcPr>
          <w:p w14:paraId="1C7C4E3C" w14:textId="77777777" w:rsidR="00DF198B" w:rsidRDefault="00DF198B"/>
        </w:tc>
        <w:tc>
          <w:tcPr>
            <w:tcW w:w="1160" w:type="dxa"/>
          </w:tcPr>
          <w:p w14:paraId="67D21881" w14:textId="77777777" w:rsidR="00DF198B" w:rsidRDefault="00DF198B"/>
        </w:tc>
      </w:tr>
      <w:tr w:rsidR="00DF198B" w14:paraId="7F0AAD96" w14:textId="77777777" w:rsidTr="00185F4A">
        <w:trPr>
          <w:trHeight w:val="929"/>
        </w:trPr>
        <w:tc>
          <w:tcPr>
            <w:tcW w:w="2397" w:type="dxa"/>
            <w:gridSpan w:val="4"/>
          </w:tcPr>
          <w:p w14:paraId="479813B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30381E9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73FAFEB7" w14:textId="77777777" w:rsidR="00DF198B" w:rsidRDefault="00DF198B"/>
        </w:tc>
      </w:tr>
      <w:tr w:rsidR="00DF198B" w14:paraId="6A2E1DB8" w14:textId="77777777" w:rsidTr="00185F4A">
        <w:trPr>
          <w:trHeight w:val="1460"/>
        </w:trPr>
        <w:tc>
          <w:tcPr>
            <w:tcW w:w="2397" w:type="dxa"/>
            <w:gridSpan w:val="4"/>
          </w:tcPr>
          <w:p w14:paraId="57B23E1D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43923ED8" w14:textId="4F6D157C" w:rsidR="00092E41" w:rsidRDefault="00092E41" w:rsidP="00CE66ED">
            <w:pPr>
              <w:pStyle w:val="Heading2"/>
              <w:jc w:val="left"/>
            </w:pPr>
            <w:r w:rsidRPr="00092E41">
              <w:rPr>
                <w:b w:val="0"/>
                <w:bCs/>
              </w:rPr>
              <w:t>Roll no. :</w:t>
            </w:r>
            <w:r>
              <w:t xml:space="preserve"> 106119100</w:t>
            </w:r>
          </w:p>
          <w:p w14:paraId="26DE1163" w14:textId="77777777" w:rsidR="00CE66ED" w:rsidRPr="00CE66ED" w:rsidRDefault="00CE66ED" w:rsidP="00CE66ED"/>
          <w:p w14:paraId="1FB48AD0" w14:textId="254145B3" w:rsidR="00CE66ED" w:rsidRDefault="00092E41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Name :</w:t>
            </w:r>
            <w:r>
              <w:t xml:space="preserve"> Rajneesh Pandey</w:t>
            </w:r>
          </w:p>
          <w:p w14:paraId="541BA165" w14:textId="77777777" w:rsidR="00CE66ED" w:rsidRPr="00CE66ED" w:rsidRDefault="00CE66ED" w:rsidP="00CE66ED"/>
          <w:p w14:paraId="32C6E2EB" w14:textId="185EF2B9" w:rsidR="00092E41" w:rsidRDefault="00CE66ED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Section :</w:t>
            </w:r>
            <w:r>
              <w:t xml:space="preserve"> CSE-B</w:t>
            </w:r>
          </w:p>
          <w:p w14:paraId="6E746F66" w14:textId="77777777" w:rsidR="00CE66ED" w:rsidRDefault="00CE66ED" w:rsidP="00CE66ED"/>
          <w:p w14:paraId="6C05CAA8" w14:textId="12FC2718" w:rsidR="00CE66ED" w:rsidRPr="00CE66ED" w:rsidRDefault="00CE66ED" w:rsidP="00CE66ED"/>
        </w:tc>
        <w:tc>
          <w:tcPr>
            <w:tcW w:w="2398" w:type="dxa"/>
            <w:gridSpan w:val="4"/>
          </w:tcPr>
          <w:p w14:paraId="353C6CFE" w14:textId="77777777" w:rsidR="00DF198B" w:rsidRDefault="00DF198B"/>
        </w:tc>
      </w:tr>
      <w:tr w:rsidR="00DF198B" w14:paraId="7E5AC17C" w14:textId="77777777" w:rsidTr="00185F4A">
        <w:tc>
          <w:tcPr>
            <w:tcW w:w="2340" w:type="dxa"/>
            <w:gridSpan w:val="3"/>
          </w:tcPr>
          <w:p w14:paraId="6D7F830A" w14:textId="77777777" w:rsidR="00DF198B" w:rsidRDefault="00DF198B"/>
        </w:tc>
        <w:tc>
          <w:tcPr>
            <w:tcW w:w="6120" w:type="dxa"/>
            <w:gridSpan w:val="3"/>
          </w:tcPr>
          <w:p w14:paraId="4FD31915" w14:textId="77777777" w:rsidR="00DF198B" w:rsidRDefault="00DF198B"/>
        </w:tc>
        <w:tc>
          <w:tcPr>
            <w:tcW w:w="2330" w:type="dxa"/>
            <w:gridSpan w:val="3"/>
          </w:tcPr>
          <w:p w14:paraId="70761D9B" w14:textId="77777777" w:rsidR="00DF198B" w:rsidRDefault="00DF198B"/>
        </w:tc>
      </w:tr>
    </w:tbl>
    <w:p w14:paraId="35FBFB32" w14:textId="41BBBF46" w:rsidR="0048120C" w:rsidRDefault="0048120C"/>
    <w:p w14:paraId="5AA5A4D7" w14:textId="618993D6" w:rsidR="00092E41" w:rsidRDefault="00092E41"/>
    <w:p w14:paraId="75F961DD" w14:textId="7B2C556A" w:rsidR="00CE66ED" w:rsidRDefault="00CE66ED"/>
    <w:p w14:paraId="6ED5C6B4" w14:textId="1A34E9B2" w:rsidR="00CE66ED" w:rsidRDefault="00CE66ED"/>
    <w:p w14:paraId="7AF60057" w14:textId="4A781007" w:rsidR="00CE66ED" w:rsidRDefault="00CE66ED"/>
    <w:p w14:paraId="7B0BB149" w14:textId="0A9D2812" w:rsidR="00CE66ED" w:rsidRPr="00CE66ED" w:rsidRDefault="00CE66ED" w:rsidP="00CE66ED"/>
    <w:p w14:paraId="4A16F967" w14:textId="6E6ACD77" w:rsidR="00CE66ED" w:rsidRPr="00CE66ED" w:rsidRDefault="00CE66ED" w:rsidP="00CE66ED"/>
    <w:p w14:paraId="12594166" w14:textId="052EA094" w:rsidR="00CE66ED" w:rsidRPr="00CE66ED" w:rsidRDefault="00CE66ED" w:rsidP="00CE66ED"/>
    <w:p w14:paraId="68D2FBEB" w14:textId="01176262" w:rsidR="00CE66ED" w:rsidRPr="00CE66ED" w:rsidRDefault="00CE66ED" w:rsidP="00CE66ED"/>
    <w:p w14:paraId="7925EE50" w14:textId="3F34736B" w:rsidR="00CE66ED" w:rsidRPr="00CE66ED" w:rsidRDefault="00CE66ED" w:rsidP="00CE66ED"/>
    <w:p w14:paraId="5A3C94BB" w14:textId="6122A100" w:rsidR="00CE66ED" w:rsidRPr="00CE66ED" w:rsidRDefault="00CE66ED" w:rsidP="00CE66ED"/>
    <w:p w14:paraId="08875964" w14:textId="4B7D0361" w:rsidR="00CE66ED" w:rsidRPr="00CE66ED" w:rsidRDefault="00CE66ED" w:rsidP="00CE66ED"/>
    <w:p w14:paraId="15F786F8" w14:textId="54018CB1" w:rsidR="00CE66ED" w:rsidRPr="00CE66ED" w:rsidRDefault="00CE66ED" w:rsidP="00CE66ED"/>
    <w:p w14:paraId="5A7F4FC5" w14:textId="612420DD" w:rsidR="00CE66ED" w:rsidRPr="00CE66ED" w:rsidRDefault="00CE66ED" w:rsidP="00CE66ED"/>
    <w:p w14:paraId="420DB87E" w14:textId="236B9D6E" w:rsidR="00CE66ED" w:rsidRPr="00CE66ED" w:rsidRDefault="00CE66ED" w:rsidP="00CE66ED"/>
    <w:p w14:paraId="72834EC3" w14:textId="32718BD2" w:rsidR="00CE66ED" w:rsidRPr="00CE66ED" w:rsidRDefault="00CE66ED" w:rsidP="00CE66ED"/>
    <w:p w14:paraId="490DD03B" w14:textId="31FA3237" w:rsidR="00CE66ED" w:rsidRPr="00CE66ED" w:rsidRDefault="00CE66ED" w:rsidP="00CE66ED"/>
    <w:p w14:paraId="66652618" w14:textId="517356D0" w:rsidR="00CE66ED" w:rsidRPr="00CE66ED" w:rsidRDefault="00CE66ED" w:rsidP="00CE66ED"/>
    <w:p w14:paraId="50D63936" w14:textId="455DA9AE" w:rsidR="00CE66ED" w:rsidRPr="00CE66ED" w:rsidRDefault="00CE66ED" w:rsidP="00CE66ED"/>
    <w:p w14:paraId="3543429E" w14:textId="705F6908" w:rsidR="00CE66ED" w:rsidRPr="00CE66ED" w:rsidRDefault="00CE66ED" w:rsidP="00CE66ED"/>
    <w:p w14:paraId="174D5C9B" w14:textId="0DE6742A" w:rsidR="00CE66ED" w:rsidRDefault="00CE66ED" w:rsidP="00CE66ED"/>
    <w:p w14:paraId="5D03182B" w14:textId="5AC30A34" w:rsidR="00CE66ED" w:rsidRDefault="00CE66ED" w:rsidP="00CE66ED">
      <w:pPr>
        <w:jc w:val="right"/>
      </w:pPr>
    </w:p>
    <w:p w14:paraId="0864654C" w14:textId="66419B88" w:rsidR="002951EB" w:rsidRDefault="002951EB" w:rsidP="002951E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  <w:r w:rsidRPr="002951EB">
        <w:rPr>
          <w:rFonts w:ascii="Bookman Old Style" w:hAnsi="Bookman Old Style"/>
          <w:sz w:val="28"/>
          <w:szCs w:val="28"/>
          <w:u w:val="single"/>
        </w:rPr>
        <w:lastRenderedPageBreak/>
        <w:t>PROBLEM 1</w:t>
      </w:r>
    </w:p>
    <w:p w14:paraId="7DF89076" w14:textId="43CAF9D3" w:rsidR="00870AFF" w:rsidRDefault="00870AFF" w:rsidP="002951E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5CDEF056" w14:textId="71728EFD" w:rsidR="00870AFF" w:rsidRDefault="00BF3430" w:rsidP="002951E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  <w:r w:rsidRPr="00BF3430">
        <w:rPr>
          <w:rFonts w:ascii="Bookman Old Style" w:hAnsi="Bookman Old Style"/>
          <w:sz w:val="28"/>
          <w:szCs w:val="28"/>
          <w:u w:val="single"/>
        </w:rPr>
        <w:drawing>
          <wp:inline distT="0" distB="0" distL="0" distR="0" wp14:anchorId="52E47074" wp14:editId="23D55DA9">
            <wp:extent cx="6858000" cy="23641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6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9E578" w14:textId="5EC7667A" w:rsidR="003B5034" w:rsidRPr="002951EB" w:rsidRDefault="003B5034" w:rsidP="00BF3430">
      <w:pPr>
        <w:shd w:val="clear" w:color="auto" w:fill="FFFFFF"/>
        <w:spacing w:line="285" w:lineRule="atLeast"/>
        <w:rPr>
          <w:rFonts w:ascii="Bookman Old Style" w:hAnsi="Bookman Old Style"/>
          <w:sz w:val="28"/>
          <w:szCs w:val="28"/>
          <w:u w:val="single"/>
        </w:rPr>
      </w:pPr>
    </w:p>
    <w:p w14:paraId="4B27A6E0" w14:textId="77777777" w:rsidR="002951EB" w:rsidRPr="002951EB" w:rsidRDefault="002951EB" w:rsidP="002951E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</w:rPr>
      </w:pPr>
    </w:p>
    <w:p w14:paraId="78779CD8" w14:textId="588B9F4B" w:rsidR="002951EB" w:rsidRPr="002951EB" w:rsidRDefault="002951EB" w:rsidP="002951EB">
      <w:pPr>
        <w:shd w:val="clear" w:color="auto" w:fill="FFFFFF"/>
        <w:spacing w:line="285" w:lineRule="atLeast"/>
        <w:rPr>
          <w:rFonts w:ascii="Bookman Old Style" w:hAnsi="Bookman Old Style" w:cs="Droid Sans Mono"/>
          <w:b/>
          <w:bCs/>
          <w:sz w:val="22"/>
          <w:szCs w:val="22"/>
        </w:rPr>
      </w:pPr>
      <w:r w:rsidRPr="002951EB">
        <w:rPr>
          <w:rFonts w:ascii="Bookman Old Style" w:hAnsi="Bookman Old Style" w:cs="Droid Sans Mono"/>
          <w:b/>
          <w:bCs/>
          <w:sz w:val="22"/>
          <w:szCs w:val="22"/>
        </w:rPr>
        <w:t>ER Diagram :</w:t>
      </w:r>
    </w:p>
    <w:p w14:paraId="5C10005D" w14:textId="2D0F4A60" w:rsidR="001172D0" w:rsidRDefault="002951EB" w:rsidP="001172D0">
      <w:pPr>
        <w:shd w:val="clear" w:color="auto" w:fill="FFFFFF"/>
        <w:spacing w:line="285" w:lineRule="atLeast"/>
        <w:rPr>
          <w:rFonts w:ascii="Droid Sans Mono" w:hAnsi="Droid Sans Mono" w:cs="Droid Sans Mono"/>
          <w:noProof/>
          <w:color w:val="D73A49"/>
          <w:sz w:val="22"/>
          <w:szCs w:val="22"/>
        </w:rPr>
      </w:pPr>
      <w:r>
        <w:rPr>
          <w:rFonts w:ascii="Droid Sans Mono" w:hAnsi="Droid Sans Mono" w:cs="Droid Sans Mono"/>
          <w:color w:val="D73A49"/>
          <w:sz w:val="22"/>
          <w:szCs w:val="22"/>
        </w:rPr>
        <w:t xml:space="preserve">               </w:t>
      </w:r>
    </w:p>
    <w:p w14:paraId="3EA51DBE" w14:textId="4F114FA0" w:rsidR="003B5034" w:rsidRDefault="003B5034" w:rsidP="001172D0">
      <w:pPr>
        <w:shd w:val="clear" w:color="auto" w:fill="FFFFFF"/>
        <w:spacing w:line="285" w:lineRule="atLeast"/>
        <w:rPr>
          <w:rFonts w:ascii="Droid Sans Mono" w:hAnsi="Droid Sans Mono" w:cs="Droid Sans Mono"/>
          <w:color w:val="D73A49"/>
          <w:sz w:val="22"/>
          <w:szCs w:val="22"/>
        </w:rPr>
      </w:pPr>
      <w:r>
        <w:rPr>
          <w:rFonts w:ascii="Droid Sans Mono" w:hAnsi="Droid Sans Mono" w:cs="Droid Sans Mono"/>
          <w:noProof/>
          <w:color w:val="D73A49"/>
          <w:sz w:val="22"/>
          <w:szCs w:val="22"/>
        </w:rPr>
        <w:tab/>
      </w:r>
      <w:r>
        <w:rPr>
          <w:rFonts w:ascii="Droid Sans Mono" w:hAnsi="Droid Sans Mono" w:cs="Droid Sans Mono"/>
          <w:noProof/>
          <w:color w:val="D73A49"/>
          <w:sz w:val="22"/>
          <w:szCs w:val="22"/>
        </w:rPr>
        <w:tab/>
      </w:r>
      <w:r>
        <w:rPr>
          <w:rFonts w:ascii="Droid Sans Mono" w:hAnsi="Droid Sans Mono" w:cs="Droid Sans Mono"/>
          <w:noProof/>
          <w:color w:val="D73A49"/>
          <w:sz w:val="22"/>
          <w:szCs w:val="22"/>
        </w:rPr>
        <w:tab/>
      </w:r>
      <w:r w:rsidR="00A2377C">
        <w:rPr>
          <w:rFonts w:ascii="Droid Sans Mono" w:hAnsi="Droid Sans Mono" w:cs="Droid Sans Mono"/>
          <w:noProof/>
          <w:color w:val="D73A49"/>
          <w:sz w:val="22"/>
          <w:szCs w:val="22"/>
        </w:rPr>
        <w:drawing>
          <wp:inline distT="0" distB="0" distL="0" distR="0" wp14:anchorId="66289C77" wp14:editId="51854DD3">
            <wp:extent cx="4772025" cy="2838450"/>
            <wp:effectExtent l="0" t="0" r="9525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2025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Droid Sans Mono" w:hAnsi="Droid Sans Mono" w:cs="Droid Sans Mono"/>
          <w:noProof/>
          <w:color w:val="D73A49"/>
          <w:sz w:val="22"/>
          <w:szCs w:val="22"/>
        </w:rPr>
        <w:tab/>
      </w:r>
      <w:r>
        <w:rPr>
          <w:rFonts w:ascii="Droid Sans Mono" w:hAnsi="Droid Sans Mono" w:cs="Droid Sans Mono"/>
          <w:noProof/>
          <w:color w:val="D73A49"/>
          <w:sz w:val="22"/>
          <w:szCs w:val="22"/>
        </w:rPr>
        <w:tab/>
      </w:r>
    </w:p>
    <w:p w14:paraId="46709159" w14:textId="77777777" w:rsidR="00CD6D7B" w:rsidRDefault="00CD6D7B" w:rsidP="00A2377C">
      <w:pPr>
        <w:shd w:val="clear" w:color="auto" w:fill="FFFFFF"/>
        <w:spacing w:line="285" w:lineRule="atLeast"/>
        <w:rPr>
          <w:rFonts w:ascii="Fira Code" w:hAnsi="Fira Code"/>
          <w:color w:val="D73A49"/>
          <w:sz w:val="26"/>
          <w:szCs w:val="26"/>
        </w:rPr>
      </w:pPr>
    </w:p>
    <w:p w14:paraId="027CF30D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DATABASE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A2377C">
        <w:rPr>
          <w:rFonts w:ascii="Droid Sans Mono" w:hAnsi="Droid Sans Mono" w:cs="Droid Sans Mono"/>
          <w:color w:val="24292E"/>
          <w:sz w:val="26"/>
          <w:szCs w:val="26"/>
        </w:rPr>
        <w:t>CompanyDB</w:t>
      </w:r>
      <w:proofErr w:type="spellEnd"/>
      <w:r w:rsidRPr="00A2377C">
        <w:rPr>
          <w:rFonts w:ascii="Droid Sans Mono" w:hAnsi="Droid Sans Mono" w:cs="Droid Sans Mono"/>
          <w:color w:val="24292E"/>
          <w:sz w:val="26"/>
          <w:szCs w:val="26"/>
        </w:rPr>
        <w:t>; </w:t>
      </w:r>
    </w:p>
    <w:p w14:paraId="0E84F19F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D73A49"/>
          <w:sz w:val="26"/>
          <w:szCs w:val="26"/>
        </w:rPr>
        <w:t>USE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A2377C">
        <w:rPr>
          <w:rFonts w:ascii="Droid Sans Mono" w:hAnsi="Droid Sans Mono" w:cs="Droid Sans Mono"/>
          <w:color w:val="24292E"/>
          <w:sz w:val="26"/>
          <w:szCs w:val="26"/>
        </w:rPr>
        <w:t>CompanyDB</w:t>
      </w:r>
      <w:proofErr w:type="spellEnd"/>
      <w:r w:rsidRPr="00A2377C">
        <w:rPr>
          <w:rFonts w:ascii="Droid Sans Mono" w:hAnsi="Droid Sans Mono" w:cs="Droid Sans Mono"/>
          <w:color w:val="24292E"/>
          <w:sz w:val="26"/>
          <w:szCs w:val="26"/>
        </w:rPr>
        <w:t>;</w:t>
      </w:r>
    </w:p>
    <w:p w14:paraId="1D362793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4198EF78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TABLE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Department  (</w:t>
      </w:r>
    </w:p>
    <w:p w14:paraId="2327A9DC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</w:t>
      </w:r>
      <w:proofErr w:type="spellStart"/>
      <w:r w:rsidRPr="00A2377C">
        <w:rPr>
          <w:rFonts w:ascii="Droid Sans Mono" w:hAnsi="Droid Sans Mono" w:cs="Droid Sans Mono"/>
          <w:color w:val="24292E"/>
          <w:sz w:val="26"/>
          <w:szCs w:val="26"/>
        </w:rPr>
        <w:t>Dept_No</w:t>
      </w:r>
      <w:proofErr w:type="spellEnd"/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VARCHAR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(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20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PRIMARY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KEY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  </w:t>
      </w:r>
    </w:p>
    <w:p w14:paraId="43AC198A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</w:t>
      </w:r>
      <w:proofErr w:type="spellStart"/>
      <w:r w:rsidRPr="00A2377C">
        <w:rPr>
          <w:rFonts w:ascii="Droid Sans Mono" w:hAnsi="Droid Sans Mono" w:cs="Droid Sans Mono"/>
          <w:color w:val="24292E"/>
          <w:sz w:val="26"/>
          <w:szCs w:val="26"/>
        </w:rPr>
        <w:t>Dept_Name</w:t>
      </w:r>
      <w:proofErr w:type="spellEnd"/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VARCHAR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(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20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,  </w:t>
      </w:r>
    </w:p>
    <w:p w14:paraId="3C5C9AF3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Location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VARCHAR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(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20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</w:t>
      </w:r>
    </w:p>
    <w:p w14:paraId="47B1319F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);  </w:t>
      </w:r>
    </w:p>
    <w:p w14:paraId="73C97654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12CD5EFE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TABLE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Employee (</w:t>
      </w:r>
    </w:p>
    <w:p w14:paraId="6BC1EE18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</w:t>
      </w:r>
      <w:proofErr w:type="spellStart"/>
      <w:r w:rsidRPr="00A2377C">
        <w:rPr>
          <w:rFonts w:ascii="Droid Sans Mono" w:hAnsi="Droid Sans Mono" w:cs="Droid Sans Mono"/>
          <w:color w:val="24292E"/>
          <w:sz w:val="26"/>
          <w:szCs w:val="26"/>
        </w:rPr>
        <w:t>Emp_No</w:t>
      </w:r>
      <w:proofErr w:type="spellEnd"/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VARCHAR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(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20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PRIMARY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KEY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</w:p>
    <w:p w14:paraId="09D7F4ED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</w:t>
      </w:r>
      <w:proofErr w:type="spellStart"/>
      <w:r w:rsidRPr="00A2377C">
        <w:rPr>
          <w:rFonts w:ascii="Droid Sans Mono" w:hAnsi="Droid Sans Mono" w:cs="Droid Sans Mono"/>
          <w:color w:val="24292E"/>
          <w:sz w:val="26"/>
          <w:szCs w:val="26"/>
        </w:rPr>
        <w:t>Emp_Name</w:t>
      </w:r>
      <w:proofErr w:type="spellEnd"/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VARCHAR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(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20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3CDBD248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Address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VARCHAR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(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20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581EF81C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sex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CHAR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(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1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37212FDA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Salary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INTEGER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</w:p>
    <w:p w14:paraId="0F358455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</w:t>
      </w:r>
      <w:proofErr w:type="spellStart"/>
      <w:r w:rsidRPr="00A2377C">
        <w:rPr>
          <w:rFonts w:ascii="Droid Sans Mono" w:hAnsi="Droid Sans Mono" w:cs="Droid Sans Mono"/>
          <w:color w:val="24292E"/>
          <w:sz w:val="26"/>
          <w:szCs w:val="26"/>
        </w:rPr>
        <w:t>Dept_No</w:t>
      </w:r>
      <w:proofErr w:type="spellEnd"/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VARCHAR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(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20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132264F5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foreign key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(</w:t>
      </w:r>
      <w:proofErr w:type="spellStart"/>
      <w:r w:rsidRPr="00A2377C">
        <w:rPr>
          <w:rFonts w:ascii="Droid Sans Mono" w:hAnsi="Droid Sans Mono" w:cs="Droid Sans Mono"/>
          <w:color w:val="24292E"/>
          <w:sz w:val="26"/>
          <w:szCs w:val="26"/>
        </w:rPr>
        <w:t>Dept_No</w:t>
      </w:r>
      <w:proofErr w:type="spellEnd"/>
      <w:r w:rsidRPr="00A2377C">
        <w:rPr>
          <w:rFonts w:ascii="Droid Sans Mono" w:hAnsi="Droid Sans Mono" w:cs="Droid Sans Mono"/>
          <w:color w:val="24292E"/>
          <w:sz w:val="26"/>
          <w:szCs w:val="26"/>
        </w:rPr>
        <w:t>)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REFERENCES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Department (</w:t>
      </w:r>
      <w:proofErr w:type="spellStart"/>
      <w:r w:rsidRPr="00A2377C">
        <w:rPr>
          <w:rFonts w:ascii="Droid Sans Mono" w:hAnsi="Droid Sans Mono" w:cs="Droid Sans Mono"/>
          <w:color w:val="24292E"/>
          <w:sz w:val="26"/>
          <w:szCs w:val="26"/>
        </w:rPr>
        <w:t>Dept_No</w:t>
      </w:r>
      <w:proofErr w:type="spellEnd"/>
      <w:r w:rsidRPr="00A2377C">
        <w:rPr>
          <w:rFonts w:ascii="Droid Sans Mono" w:hAnsi="Droid Sans Mono" w:cs="Droid Sans Mono"/>
          <w:color w:val="24292E"/>
          <w:sz w:val="26"/>
          <w:szCs w:val="26"/>
        </w:rPr>
        <w:t>)</w:t>
      </w:r>
    </w:p>
    <w:p w14:paraId="2987C7B3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); </w:t>
      </w:r>
    </w:p>
    <w:p w14:paraId="5904D672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29A3CB00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D73A49"/>
          <w:sz w:val="26"/>
          <w:szCs w:val="26"/>
        </w:rPr>
        <w:t>INSERT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INTO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Department </w:t>
      </w:r>
    </w:p>
    <w:p w14:paraId="0BAF94F2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VALUES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</w:p>
    <w:p w14:paraId="69F1C880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 (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1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ACCOUNTS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Trichy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7BA5C65D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 (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2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IT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Chennai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21B7E542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 (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3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ECE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Salem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26E2D80A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 (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4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ISE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Coimbatore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6786C0E9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 (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5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CSE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Chennai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; </w:t>
      </w:r>
    </w:p>
    <w:p w14:paraId="37A39D36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1AD2F00B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D73A49"/>
          <w:sz w:val="26"/>
          <w:szCs w:val="26"/>
        </w:rPr>
        <w:t>INSERT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INTO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Employee</w:t>
      </w:r>
    </w:p>
    <w:p w14:paraId="294F9E27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VALUES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</w:p>
    <w:p w14:paraId="6E7314EF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(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ECE01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PREETI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BANGALORE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F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40000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3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, </w:t>
      </w:r>
    </w:p>
    <w:p w14:paraId="4FF6FBB3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(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CSE01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JAMES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BANGALORE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M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50000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5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,   </w:t>
      </w:r>
    </w:p>
    <w:p w14:paraId="5122EB00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(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CSE02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HEARN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BANGALORE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M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70000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5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,   </w:t>
      </w:r>
    </w:p>
    <w:p w14:paraId="439E4B32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(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CSE03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EDWARD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MYSORE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M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50000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5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,   </w:t>
      </w:r>
    </w:p>
    <w:p w14:paraId="2AB7A218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(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CSE04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PAVAN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MANGALORE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M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15000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5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,   </w:t>
      </w:r>
    </w:p>
    <w:p w14:paraId="61D23FE5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(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CSE05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GIRISH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MYSORE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M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20000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5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,  </w:t>
      </w:r>
    </w:p>
    <w:p w14:paraId="59EA117A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(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CSE06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NEHA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BANGALORE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F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80000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5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,   </w:t>
      </w:r>
    </w:p>
    <w:p w14:paraId="03AD54A2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(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ACC01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AHANA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MANGALORE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F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35000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1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,   </w:t>
      </w:r>
    </w:p>
    <w:p w14:paraId="2B948021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(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ACC02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SANTHOSH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MANGALORE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M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30000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1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,   </w:t>
      </w:r>
    </w:p>
    <w:p w14:paraId="7B042B15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(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ISE01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VEENA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MYSORE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M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10000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4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,   </w:t>
      </w:r>
    </w:p>
    <w:p w14:paraId="69F5AE33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(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IT01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NAGESH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BANGALORE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M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50000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2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;    </w:t>
      </w:r>
    </w:p>
    <w:p w14:paraId="1128D82F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</w:t>
      </w:r>
    </w:p>
    <w:p w14:paraId="35692D2D" w14:textId="77777777" w:rsid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    </w:t>
      </w:r>
      <w:r>
        <w:rPr>
          <w:rFonts w:ascii="Droid Sans Mono" w:hAnsi="Droid Sans Mono" w:cs="Droid Sans Mono"/>
          <w:color w:val="24292E"/>
          <w:sz w:val="26"/>
          <w:szCs w:val="26"/>
        </w:rPr>
        <w:t xml:space="preserve">   </w:t>
      </w:r>
    </w:p>
    <w:p w14:paraId="02CBED66" w14:textId="77777777" w:rsid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2D4005CD" w14:textId="77777777" w:rsid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738E73C6" w14:textId="77777777" w:rsid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7D6D240D" w14:textId="77777777" w:rsid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0EE70545" w14:textId="77777777" w:rsid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66FA4E00" w14:textId="4FC1D446" w:rsidR="00A2377C" w:rsidRPr="00A2377C" w:rsidRDefault="00A2377C" w:rsidP="00A2377C">
      <w:pPr>
        <w:shd w:val="clear" w:color="auto" w:fill="FFFFFF"/>
        <w:spacing w:line="345" w:lineRule="atLeast"/>
        <w:jc w:val="center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6A737D"/>
          <w:sz w:val="26"/>
          <w:szCs w:val="26"/>
        </w:rPr>
        <w:lastRenderedPageBreak/>
        <w:t>/*------------Queries-------------*/</w:t>
      </w:r>
    </w:p>
    <w:p w14:paraId="2B8F486B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                     </w:t>
      </w:r>
    </w:p>
    <w:p w14:paraId="32D9F25C" w14:textId="6784DA19" w:rsid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D73A49"/>
          <w:sz w:val="26"/>
          <w:szCs w:val="26"/>
        </w:rPr>
        <w:t>SELECT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*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FROM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Department; </w:t>
      </w:r>
    </w:p>
    <w:p w14:paraId="6EAFD7F5" w14:textId="64871590" w:rsidR="00CD6D7B" w:rsidRDefault="00CD6D7B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2D532F86" w14:textId="66C93F85" w:rsidR="00CD6D7B" w:rsidRDefault="00CD6D7B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CD6D7B">
        <w:rPr>
          <w:rFonts w:ascii="Droid Sans Mono" w:hAnsi="Droid Sans Mono" w:cs="Droid Sans Mono"/>
          <w:color w:val="24292E"/>
          <w:sz w:val="26"/>
          <w:szCs w:val="26"/>
        </w:rPr>
        <w:drawing>
          <wp:inline distT="0" distB="0" distL="0" distR="0" wp14:anchorId="5196B040" wp14:editId="56EC5772">
            <wp:extent cx="6858000" cy="210756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0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B1525" w14:textId="77777777" w:rsidR="00CD6D7B" w:rsidRPr="00A2377C" w:rsidRDefault="00CD6D7B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6E3383D1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D73A49"/>
          <w:sz w:val="26"/>
          <w:szCs w:val="26"/>
        </w:rPr>
        <w:t>SELECT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*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FROM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Employee;       </w:t>
      </w:r>
    </w:p>
    <w:p w14:paraId="4954E54E" w14:textId="648DE859" w:rsid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33178309" w14:textId="451CA0DB" w:rsidR="00CD6D7B" w:rsidRPr="00A2377C" w:rsidRDefault="00CD6D7B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CD6D7B">
        <w:rPr>
          <w:rFonts w:ascii="Droid Sans Mono" w:hAnsi="Droid Sans Mono" w:cs="Droid Sans Mono"/>
          <w:color w:val="24292E"/>
          <w:sz w:val="26"/>
          <w:szCs w:val="26"/>
        </w:rPr>
        <w:drawing>
          <wp:inline distT="0" distB="0" distL="0" distR="0" wp14:anchorId="7653D30A" wp14:editId="4569369C">
            <wp:extent cx="6858000" cy="32372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3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DCF41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              </w:t>
      </w:r>
    </w:p>
    <w:p w14:paraId="4D8754F6" w14:textId="77777777" w:rsidR="00CD6D7B" w:rsidRDefault="00CD6D7B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6A737D"/>
          <w:sz w:val="26"/>
          <w:szCs w:val="26"/>
        </w:rPr>
      </w:pPr>
    </w:p>
    <w:p w14:paraId="51D82ED2" w14:textId="77777777" w:rsidR="00CD6D7B" w:rsidRDefault="00CD6D7B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6A737D"/>
          <w:sz w:val="26"/>
          <w:szCs w:val="26"/>
        </w:rPr>
      </w:pPr>
    </w:p>
    <w:p w14:paraId="3F655081" w14:textId="77777777" w:rsidR="00CD6D7B" w:rsidRDefault="00CD6D7B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6A737D"/>
          <w:sz w:val="26"/>
          <w:szCs w:val="26"/>
        </w:rPr>
      </w:pPr>
    </w:p>
    <w:p w14:paraId="7C00F6D3" w14:textId="77777777" w:rsidR="00CD6D7B" w:rsidRDefault="00CD6D7B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6A737D"/>
          <w:sz w:val="26"/>
          <w:szCs w:val="26"/>
        </w:rPr>
      </w:pPr>
    </w:p>
    <w:p w14:paraId="328199FC" w14:textId="77777777" w:rsidR="00CD6D7B" w:rsidRDefault="00CD6D7B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6A737D"/>
          <w:sz w:val="26"/>
          <w:szCs w:val="26"/>
        </w:rPr>
      </w:pPr>
    </w:p>
    <w:p w14:paraId="7A524ADA" w14:textId="77777777" w:rsidR="00CD6D7B" w:rsidRDefault="00CD6D7B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6A737D"/>
          <w:sz w:val="26"/>
          <w:szCs w:val="26"/>
        </w:rPr>
      </w:pPr>
    </w:p>
    <w:p w14:paraId="3634DC5C" w14:textId="30FD23C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6A737D"/>
          <w:sz w:val="26"/>
          <w:szCs w:val="26"/>
        </w:rPr>
        <w:lastRenderedPageBreak/>
        <w:t>/*1.Write a procedure to display employee details given the Emp_No.*/</w:t>
      </w:r>
    </w:p>
    <w:p w14:paraId="24F696E8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230801D3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DELIMITER $$</w:t>
      </w:r>
    </w:p>
    <w:p w14:paraId="053AB055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PROCEDURE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A2377C">
        <w:rPr>
          <w:rFonts w:ascii="Droid Sans Mono" w:hAnsi="Droid Sans Mono" w:cs="Droid Sans Mono"/>
          <w:color w:val="24292E"/>
          <w:sz w:val="26"/>
          <w:szCs w:val="26"/>
        </w:rPr>
        <w:t>display_Emp</w:t>
      </w:r>
      <w:proofErr w:type="spellEnd"/>
      <w:r w:rsidRPr="00A2377C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IN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X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VARCHAR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20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)</w:t>
      </w:r>
    </w:p>
    <w:p w14:paraId="378B5497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BEGIN</w:t>
      </w:r>
    </w:p>
    <w:p w14:paraId="77390908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SELECT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*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FROM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Employee</w:t>
      </w:r>
    </w:p>
    <w:p w14:paraId="621C727D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WHERE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A2377C">
        <w:rPr>
          <w:rFonts w:ascii="Droid Sans Mono" w:hAnsi="Droid Sans Mono" w:cs="Droid Sans Mono"/>
          <w:color w:val="24292E"/>
          <w:sz w:val="26"/>
          <w:szCs w:val="26"/>
        </w:rPr>
        <w:t>Emp_No</w:t>
      </w:r>
      <w:proofErr w:type="spellEnd"/>
      <w:r w:rsidRPr="00A2377C">
        <w:rPr>
          <w:rFonts w:ascii="Droid Sans Mono" w:hAnsi="Droid Sans Mono" w:cs="Droid Sans Mono"/>
          <w:color w:val="D73A49"/>
          <w:sz w:val="26"/>
          <w:szCs w:val="26"/>
        </w:rPr>
        <w:t>=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X;</w:t>
      </w:r>
    </w:p>
    <w:p w14:paraId="7861058A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END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$$</w:t>
      </w:r>
    </w:p>
    <w:p w14:paraId="3D1E810F" w14:textId="2A86B141" w:rsid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0C4AC43D" w14:textId="671F4CE3" w:rsidR="00CD6D7B" w:rsidRDefault="00CD6D7B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CD6D7B">
        <w:rPr>
          <w:rFonts w:ascii="Droid Sans Mono" w:hAnsi="Droid Sans Mono" w:cs="Droid Sans Mono"/>
          <w:color w:val="24292E"/>
          <w:sz w:val="26"/>
          <w:szCs w:val="26"/>
        </w:rPr>
        <w:drawing>
          <wp:inline distT="0" distB="0" distL="0" distR="0" wp14:anchorId="36D599C6" wp14:editId="6973E15A">
            <wp:extent cx="6858000" cy="105473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5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1B2F8" w14:textId="77777777" w:rsidR="00CD6D7B" w:rsidRPr="00A2377C" w:rsidRDefault="00CD6D7B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5649F517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D73A49"/>
          <w:sz w:val="26"/>
          <w:szCs w:val="26"/>
        </w:rPr>
        <w:t>CALL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A2377C">
        <w:rPr>
          <w:rFonts w:ascii="Droid Sans Mono" w:hAnsi="Droid Sans Mono" w:cs="Droid Sans Mono"/>
          <w:color w:val="24292E"/>
          <w:sz w:val="26"/>
          <w:szCs w:val="26"/>
        </w:rPr>
        <w:t>display_Emp</w:t>
      </w:r>
      <w:proofErr w:type="spellEnd"/>
      <w:r w:rsidRPr="00A2377C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CSE05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$$</w:t>
      </w:r>
    </w:p>
    <w:p w14:paraId="6E4C489F" w14:textId="1D993BEC" w:rsid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1A9C9ABD" w14:textId="57A84963" w:rsidR="00CD6D7B" w:rsidRDefault="00CD6D7B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CD6D7B">
        <w:rPr>
          <w:rFonts w:ascii="Droid Sans Mono" w:hAnsi="Droid Sans Mono" w:cs="Droid Sans Mono"/>
          <w:color w:val="24292E"/>
          <w:sz w:val="26"/>
          <w:szCs w:val="26"/>
        </w:rPr>
        <w:drawing>
          <wp:inline distT="0" distB="0" distL="0" distR="0" wp14:anchorId="6E145026" wp14:editId="526BC873">
            <wp:extent cx="6858000" cy="18573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58290" w14:textId="77777777" w:rsidR="00CD6D7B" w:rsidRPr="00A2377C" w:rsidRDefault="00CD6D7B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7F8AF0B9" w14:textId="4F266C9E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6A737D"/>
          <w:sz w:val="26"/>
          <w:szCs w:val="26"/>
        </w:rPr>
        <w:t>/*2.Write a procedure to delete an employee record given the Emp_Name.*/</w:t>
      </w:r>
    </w:p>
    <w:p w14:paraId="1041D7E1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49039127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DELIMITER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//</w:t>
      </w:r>
    </w:p>
    <w:p w14:paraId="28E46AC6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PROCEDURE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A2377C">
        <w:rPr>
          <w:rFonts w:ascii="Droid Sans Mono" w:hAnsi="Droid Sans Mono" w:cs="Droid Sans Mono"/>
          <w:color w:val="24292E"/>
          <w:sz w:val="26"/>
          <w:szCs w:val="26"/>
        </w:rPr>
        <w:t>delete_Emp</w:t>
      </w:r>
      <w:proofErr w:type="spellEnd"/>
      <w:r w:rsidRPr="00A2377C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IN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NAME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VARCHAR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20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)</w:t>
      </w:r>
    </w:p>
    <w:p w14:paraId="5DE0ED18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BEGIN</w:t>
      </w:r>
    </w:p>
    <w:p w14:paraId="18F49048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SET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SQL_SAFE_UPDATES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=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0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;</w:t>
      </w:r>
    </w:p>
    <w:p w14:paraId="794FD678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DELETE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FROM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Employee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WHERE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A2377C">
        <w:rPr>
          <w:rFonts w:ascii="Droid Sans Mono" w:hAnsi="Droid Sans Mono" w:cs="Droid Sans Mono"/>
          <w:color w:val="24292E"/>
          <w:sz w:val="26"/>
          <w:szCs w:val="26"/>
        </w:rPr>
        <w:t>Emp_Name</w:t>
      </w:r>
      <w:proofErr w:type="spellEnd"/>
      <w:r w:rsidRPr="00A2377C">
        <w:rPr>
          <w:rFonts w:ascii="Droid Sans Mono" w:hAnsi="Droid Sans Mono" w:cs="Droid Sans Mono"/>
          <w:color w:val="D73A49"/>
          <w:sz w:val="26"/>
          <w:szCs w:val="26"/>
        </w:rPr>
        <w:t>=NAME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;</w:t>
      </w:r>
    </w:p>
    <w:p w14:paraId="06E3C244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SET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SQL_SAFE_UPDATES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=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1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;</w:t>
      </w:r>
    </w:p>
    <w:p w14:paraId="6AA06A2A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END//</w:t>
      </w:r>
    </w:p>
    <w:p w14:paraId="2715C7B1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</w:t>
      </w:r>
    </w:p>
    <w:p w14:paraId="099AA380" w14:textId="79CA2B8D" w:rsid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D73A49"/>
          <w:sz w:val="26"/>
          <w:szCs w:val="26"/>
        </w:rPr>
      </w:pPr>
      <w:r w:rsidRPr="00A2377C">
        <w:rPr>
          <w:rFonts w:ascii="Droid Sans Mono" w:hAnsi="Droid Sans Mono" w:cs="Droid Sans Mono"/>
          <w:color w:val="D73A49"/>
          <w:sz w:val="26"/>
          <w:szCs w:val="26"/>
        </w:rPr>
        <w:t>CALL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A2377C">
        <w:rPr>
          <w:rFonts w:ascii="Droid Sans Mono" w:hAnsi="Droid Sans Mono" w:cs="Droid Sans Mono"/>
          <w:color w:val="24292E"/>
          <w:sz w:val="26"/>
          <w:szCs w:val="26"/>
        </w:rPr>
        <w:t>delete_Emp</w:t>
      </w:r>
      <w:proofErr w:type="spellEnd"/>
      <w:r w:rsidRPr="00A2377C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A2377C">
        <w:rPr>
          <w:rFonts w:ascii="Droid Sans Mono" w:hAnsi="Droid Sans Mono" w:cs="Droid Sans Mono"/>
          <w:color w:val="032F62"/>
          <w:sz w:val="26"/>
          <w:szCs w:val="26"/>
        </w:rPr>
        <w:t>'VEENA'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//</w:t>
      </w:r>
    </w:p>
    <w:p w14:paraId="5BF5AE24" w14:textId="5A2AED0A" w:rsidR="00CD6D7B" w:rsidRPr="00A2377C" w:rsidRDefault="00CD6D7B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CD6D7B">
        <w:rPr>
          <w:rFonts w:ascii="Droid Sans Mono" w:hAnsi="Droid Sans Mono" w:cs="Droid Sans Mono"/>
          <w:color w:val="24292E"/>
          <w:sz w:val="26"/>
          <w:szCs w:val="26"/>
        </w:rPr>
        <w:lastRenderedPageBreak/>
        <w:drawing>
          <wp:inline distT="0" distB="0" distL="0" distR="0" wp14:anchorId="3BD48401" wp14:editId="65794ED3">
            <wp:extent cx="6858000" cy="1572260"/>
            <wp:effectExtent l="0" t="0" r="0" b="889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7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F22F2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046C4F4C" w14:textId="60ABCBE3" w:rsid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D73A49"/>
          <w:sz w:val="26"/>
          <w:szCs w:val="26"/>
        </w:rPr>
        <w:t>SELECT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*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FROM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Employee</w:t>
      </w:r>
      <w:r w:rsidR="003F3D1D">
        <w:rPr>
          <w:rFonts w:ascii="Droid Sans Mono" w:hAnsi="Droid Sans Mono" w:cs="Droid Sans Mono"/>
          <w:color w:val="24292E"/>
          <w:sz w:val="26"/>
          <w:szCs w:val="26"/>
        </w:rPr>
        <w:t>//</w:t>
      </w:r>
    </w:p>
    <w:p w14:paraId="3932D1D6" w14:textId="6DA8BE21" w:rsidR="003F3D1D" w:rsidRDefault="003F3D1D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7D92EB73" w14:textId="395F06B0" w:rsidR="003F3D1D" w:rsidRPr="00A2377C" w:rsidRDefault="003F3D1D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F3D1D">
        <w:rPr>
          <w:rFonts w:ascii="Droid Sans Mono" w:hAnsi="Droid Sans Mono" w:cs="Droid Sans Mono"/>
          <w:color w:val="24292E"/>
          <w:sz w:val="26"/>
          <w:szCs w:val="26"/>
        </w:rPr>
        <w:drawing>
          <wp:inline distT="0" distB="0" distL="0" distR="0" wp14:anchorId="0D906682" wp14:editId="77B93129">
            <wp:extent cx="6645216" cy="3292125"/>
            <wp:effectExtent l="0" t="0" r="3810" b="38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216" cy="329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2CBE4" w14:textId="77777777" w:rsidR="00A2377C" w:rsidRPr="00A2377C" w:rsidRDefault="00A2377C" w:rsidP="00A2377C">
      <w:pPr>
        <w:shd w:val="clear" w:color="auto" w:fill="FFFFFF"/>
        <w:spacing w:after="260"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64DFB373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6A737D"/>
          <w:sz w:val="26"/>
          <w:szCs w:val="26"/>
        </w:rPr>
        <w:t>/*3. Write a procedure to list all the employee names belonging to a particular department given the Dept_No.*/</w:t>
      </w:r>
    </w:p>
    <w:p w14:paraId="10CDB540" w14:textId="77777777" w:rsidR="003F3D1D" w:rsidRPr="00A2377C" w:rsidRDefault="003F3D1D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566A6F01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DELIMITER %%</w:t>
      </w:r>
    </w:p>
    <w:p w14:paraId="4C316D47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PROCEDURE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A2377C">
        <w:rPr>
          <w:rFonts w:ascii="Droid Sans Mono" w:hAnsi="Droid Sans Mono" w:cs="Droid Sans Mono"/>
          <w:color w:val="24292E"/>
          <w:sz w:val="26"/>
          <w:szCs w:val="26"/>
        </w:rPr>
        <w:t>list_Emp</w:t>
      </w:r>
      <w:proofErr w:type="spellEnd"/>
      <w:r w:rsidRPr="00A2377C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IN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X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INT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</w:t>
      </w:r>
    </w:p>
    <w:p w14:paraId="1F3A168F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BEGIN</w:t>
      </w:r>
    </w:p>
    <w:p w14:paraId="128036A8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SELECT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*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FROM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Employee</w:t>
      </w:r>
    </w:p>
    <w:p w14:paraId="5BBD822D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WHERE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A2377C">
        <w:rPr>
          <w:rFonts w:ascii="Droid Sans Mono" w:hAnsi="Droid Sans Mono" w:cs="Droid Sans Mono"/>
          <w:color w:val="24292E"/>
          <w:sz w:val="26"/>
          <w:szCs w:val="26"/>
        </w:rPr>
        <w:t>Dept_No</w:t>
      </w:r>
      <w:proofErr w:type="spellEnd"/>
      <w:r w:rsidRPr="00A2377C">
        <w:rPr>
          <w:rFonts w:ascii="Droid Sans Mono" w:hAnsi="Droid Sans Mono" w:cs="Droid Sans Mono"/>
          <w:color w:val="D73A49"/>
          <w:sz w:val="26"/>
          <w:szCs w:val="26"/>
        </w:rPr>
        <w:t>=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X;</w:t>
      </w:r>
    </w:p>
    <w:p w14:paraId="1037EC91" w14:textId="39B9BAD4" w:rsid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END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%%</w:t>
      </w:r>
    </w:p>
    <w:p w14:paraId="2541180E" w14:textId="4D449E09" w:rsidR="003F3D1D" w:rsidRDefault="003F3D1D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5C6FAE03" w14:textId="437394C3" w:rsidR="003F3D1D" w:rsidRDefault="003F3D1D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441ED75A" w14:textId="6E3881B7" w:rsidR="003F3D1D" w:rsidRDefault="003F3D1D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4C7B1F96" w14:textId="51C04CA9" w:rsidR="00A2377C" w:rsidRPr="00A2377C" w:rsidRDefault="003F3D1D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F3D1D">
        <w:rPr>
          <w:rFonts w:ascii="Droid Sans Mono" w:hAnsi="Droid Sans Mono" w:cs="Droid Sans Mono"/>
          <w:color w:val="24292E"/>
          <w:sz w:val="26"/>
          <w:szCs w:val="26"/>
        </w:rPr>
        <w:lastRenderedPageBreak/>
        <w:drawing>
          <wp:inline distT="0" distB="0" distL="0" distR="0" wp14:anchorId="3B699C77" wp14:editId="6BB8D2E5">
            <wp:extent cx="6858000" cy="120396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10992" w14:textId="77777777" w:rsidR="003F3D1D" w:rsidRDefault="003F3D1D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D73A49"/>
          <w:sz w:val="26"/>
          <w:szCs w:val="26"/>
        </w:rPr>
      </w:pPr>
    </w:p>
    <w:p w14:paraId="5D7E4370" w14:textId="5FD9038C" w:rsidR="003F3D1D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D73A49"/>
          <w:sz w:val="26"/>
          <w:szCs w:val="26"/>
        </w:rPr>
        <w:t>CALL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A2377C">
        <w:rPr>
          <w:rFonts w:ascii="Droid Sans Mono" w:hAnsi="Droid Sans Mono" w:cs="Droid Sans Mono"/>
          <w:color w:val="24292E"/>
          <w:sz w:val="26"/>
          <w:szCs w:val="26"/>
        </w:rPr>
        <w:t>list_Emp</w:t>
      </w:r>
      <w:proofErr w:type="spellEnd"/>
      <w:r w:rsidRPr="00A2377C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1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%%</w:t>
      </w:r>
    </w:p>
    <w:p w14:paraId="236A0613" w14:textId="77777777" w:rsidR="003F3D1D" w:rsidRDefault="003F3D1D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49F81DE9" w14:textId="375E548A" w:rsidR="00A2377C" w:rsidRPr="00A2377C" w:rsidRDefault="003F3D1D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F3D1D">
        <w:rPr>
          <w:rFonts w:ascii="Droid Sans Mono" w:hAnsi="Droid Sans Mono" w:cs="Droid Sans Mono"/>
          <w:color w:val="24292E"/>
          <w:sz w:val="26"/>
          <w:szCs w:val="26"/>
        </w:rPr>
        <w:drawing>
          <wp:inline distT="0" distB="0" distL="0" distR="0" wp14:anchorId="064FE78A" wp14:editId="427245CA">
            <wp:extent cx="6401355" cy="2164268"/>
            <wp:effectExtent l="0" t="0" r="0" b="762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01355" cy="2164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0CA82" w14:textId="2051CE0B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6A737D"/>
          <w:sz w:val="26"/>
          <w:szCs w:val="26"/>
        </w:rPr>
        <w:t>/*4. Write a procedure to display the number of employees whose salary is greater than 30K.*/</w:t>
      </w:r>
    </w:p>
    <w:p w14:paraId="4B85C54D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DELIMITER &amp;&amp;</w:t>
      </w:r>
    </w:p>
    <w:p w14:paraId="65EF0059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PROCEDURE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A2377C">
        <w:rPr>
          <w:rFonts w:ascii="Droid Sans Mono" w:hAnsi="Droid Sans Mono" w:cs="Droid Sans Mono"/>
          <w:color w:val="24292E"/>
          <w:sz w:val="26"/>
          <w:szCs w:val="26"/>
        </w:rPr>
        <w:t>num_Emp</w:t>
      </w:r>
      <w:proofErr w:type="spellEnd"/>
      <w:r w:rsidRPr="00A2377C">
        <w:rPr>
          <w:rFonts w:ascii="Droid Sans Mono" w:hAnsi="Droid Sans Mono" w:cs="Droid Sans Mono"/>
          <w:color w:val="24292E"/>
          <w:sz w:val="26"/>
          <w:szCs w:val="26"/>
        </w:rPr>
        <w:t>()</w:t>
      </w:r>
    </w:p>
    <w:p w14:paraId="1CED4D52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BEGIN</w:t>
      </w:r>
    </w:p>
    <w:p w14:paraId="56BC0759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SELECT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COUNT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*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)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FROM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Employee</w:t>
      </w:r>
    </w:p>
    <w:p w14:paraId="0672C2E4" w14:textId="77777777" w:rsidR="00A2377C" w:rsidRP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   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WHERE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Salary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&gt;</w:t>
      </w:r>
      <w:r w:rsidRPr="00A2377C">
        <w:rPr>
          <w:rFonts w:ascii="Droid Sans Mono" w:hAnsi="Droid Sans Mono" w:cs="Droid Sans Mono"/>
          <w:color w:val="005CC5"/>
          <w:sz w:val="26"/>
          <w:szCs w:val="26"/>
        </w:rPr>
        <w:t>30000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;</w:t>
      </w:r>
    </w:p>
    <w:p w14:paraId="7BAB6B55" w14:textId="15E27F51" w:rsidR="00A2377C" w:rsidRDefault="00A2377C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A2377C">
        <w:rPr>
          <w:rFonts w:ascii="Droid Sans Mono" w:hAnsi="Droid Sans Mono" w:cs="Droid Sans Mono"/>
          <w:color w:val="D73A49"/>
          <w:sz w:val="26"/>
          <w:szCs w:val="26"/>
        </w:rPr>
        <w:t>END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&amp;&amp;</w:t>
      </w:r>
    </w:p>
    <w:p w14:paraId="45BBA7CC" w14:textId="77777777" w:rsidR="003F3D1D" w:rsidRPr="00A2377C" w:rsidRDefault="003F3D1D" w:rsidP="003F3D1D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A2377C">
        <w:rPr>
          <w:rFonts w:ascii="Droid Sans Mono" w:hAnsi="Droid Sans Mono" w:cs="Droid Sans Mono"/>
          <w:color w:val="D73A49"/>
          <w:sz w:val="26"/>
          <w:szCs w:val="26"/>
        </w:rPr>
        <w:t>CALL</w:t>
      </w:r>
      <w:r w:rsidRPr="00A2377C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A2377C">
        <w:rPr>
          <w:rFonts w:ascii="Droid Sans Mono" w:hAnsi="Droid Sans Mono" w:cs="Droid Sans Mono"/>
          <w:color w:val="24292E"/>
          <w:sz w:val="26"/>
          <w:szCs w:val="26"/>
        </w:rPr>
        <w:t>num_Emp</w:t>
      </w:r>
      <w:proofErr w:type="spellEnd"/>
      <w:r w:rsidRPr="00A2377C">
        <w:rPr>
          <w:rFonts w:ascii="Droid Sans Mono" w:hAnsi="Droid Sans Mono" w:cs="Droid Sans Mono"/>
          <w:color w:val="24292E"/>
          <w:sz w:val="26"/>
          <w:szCs w:val="26"/>
        </w:rPr>
        <w:t>()&amp;&amp;</w:t>
      </w:r>
    </w:p>
    <w:p w14:paraId="2D3AF149" w14:textId="77777777" w:rsidR="003F3D1D" w:rsidRDefault="003F3D1D" w:rsidP="00A2377C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35C6EB88" w14:textId="435FA418" w:rsidR="00A2377C" w:rsidRPr="003F3D1D" w:rsidRDefault="003F3D1D" w:rsidP="003F3D1D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F3D1D">
        <w:rPr>
          <w:rFonts w:ascii="Droid Sans Mono" w:hAnsi="Droid Sans Mono" w:cs="Droid Sans Mono"/>
          <w:color w:val="24292E"/>
          <w:sz w:val="26"/>
          <w:szCs w:val="26"/>
        </w:rPr>
        <w:drawing>
          <wp:inline distT="0" distB="0" distL="0" distR="0" wp14:anchorId="67BF615F" wp14:editId="54F7D97E">
            <wp:extent cx="6149340" cy="2353262"/>
            <wp:effectExtent l="0" t="0" r="381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50187" cy="239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F291F" w14:textId="77777777" w:rsidR="00A2377C" w:rsidRDefault="00A2377C" w:rsidP="0056636B">
      <w:pPr>
        <w:shd w:val="clear" w:color="auto" w:fill="FFFFFF"/>
        <w:spacing w:line="285" w:lineRule="atLeast"/>
        <w:ind w:left="3600" w:firstLine="720"/>
        <w:rPr>
          <w:rFonts w:ascii="Droid Sans Mono" w:hAnsi="Droid Sans Mono" w:cs="Droid Sans Mono"/>
          <w:color w:val="D73A49"/>
          <w:sz w:val="26"/>
          <w:szCs w:val="26"/>
        </w:rPr>
      </w:pPr>
    </w:p>
    <w:p w14:paraId="637C1252" w14:textId="01008D96" w:rsidR="00725B78" w:rsidRDefault="0063405E" w:rsidP="003F3D1D">
      <w:pPr>
        <w:shd w:val="clear" w:color="auto" w:fill="FFFFFF"/>
        <w:spacing w:line="285" w:lineRule="atLeast"/>
        <w:ind w:left="3600" w:firstLine="720"/>
        <w:rPr>
          <w:rFonts w:ascii="Bookman Old Style" w:hAnsi="Bookman Old Style"/>
          <w:sz w:val="28"/>
          <w:szCs w:val="28"/>
          <w:u w:val="single"/>
        </w:rPr>
      </w:pPr>
      <w:r w:rsidRPr="002951EB">
        <w:rPr>
          <w:rFonts w:ascii="Bookman Old Style" w:hAnsi="Bookman Old Style"/>
          <w:sz w:val="28"/>
          <w:szCs w:val="28"/>
          <w:u w:val="single"/>
        </w:rPr>
        <w:t xml:space="preserve">PROBLEM </w:t>
      </w:r>
      <w:r>
        <w:rPr>
          <w:rFonts w:ascii="Bookman Old Style" w:hAnsi="Bookman Old Style"/>
          <w:sz w:val="28"/>
          <w:szCs w:val="28"/>
          <w:u w:val="single"/>
        </w:rPr>
        <w:t>2</w:t>
      </w:r>
    </w:p>
    <w:p w14:paraId="0D445C8E" w14:textId="77777777" w:rsidR="003F3D1D" w:rsidRDefault="003F3D1D" w:rsidP="003F3D1D">
      <w:pPr>
        <w:shd w:val="clear" w:color="auto" w:fill="FFFFFF"/>
        <w:spacing w:line="285" w:lineRule="atLeast"/>
        <w:ind w:left="3600" w:firstLine="720"/>
        <w:rPr>
          <w:rFonts w:ascii="Bookman Old Style" w:hAnsi="Bookman Old Style" w:cs="Droid Sans Mono"/>
          <w:b/>
          <w:bCs/>
          <w:sz w:val="22"/>
          <w:szCs w:val="22"/>
        </w:rPr>
      </w:pPr>
    </w:p>
    <w:p w14:paraId="36EE2B63" w14:textId="4733E746" w:rsidR="003F3D1D" w:rsidRPr="00725B78" w:rsidRDefault="003F3D1D" w:rsidP="003F3D1D">
      <w:pPr>
        <w:shd w:val="clear" w:color="auto" w:fill="FFFFFF"/>
        <w:spacing w:line="28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F3D1D">
        <w:rPr>
          <w:rFonts w:ascii="Droid Sans Mono" w:hAnsi="Droid Sans Mono" w:cs="Droid Sans Mono"/>
          <w:color w:val="24292E"/>
          <w:sz w:val="26"/>
          <w:szCs w:val="26"/>
        </w:rPr>
        <w:drawing>
          <wp:inline distT="0" distB="0" distL="0" distR="0" wp14:anchorId="2D3C4006" wp14:editId="6979CED4">
            <wp:extent cx="6858000" cy="240665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0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9A509" w14:textId="11819897" w:rsidR="002951EB" w:rsidRDefault="003F3D1D" w:rsidP="00725B78">
      <w:pPr>
        <w:shd w:val="clear" w:color="auto" w:fill="FFFFFF"/>
        <w:spacing w:line="285" w:lineRule="atLeast"/>
        <w:rPr>
          <w:rFonts w:ascii="Bookman Old Style" w:hAnsi="Bookman Old Style" w:cs="Droid Sans Mono"/>
          <w:b/>
          <w:bCs/>
          <w:sz w:val="22"/>
          <w:szCs w:val="22"/>
        </w:rPr>
      </w:pPr>
      <w:r>
        <w:rPr>
          <w:rFonts w:ascii="Bookman Old Style" w:hAnsi="Bookman Old Style" w:cs="Droid Sans Mono"/>
          <w:b/>
          <w:bCs/>
          <w:sz w:val="22"/>
          <w:szCs w:val="22"/>
        </w:rPr>
        <w:t>ER Diagram :</w:t>
      </w:r>
    </w:p>
    <w:p w14:paraId="25B81002" w14:textId="59389081" w:rsidR="003030E0" w:rsidRDefault="003030E0" w:rsidP="00725B78">
      <w:pPr>
        <w:shd w:val="clear" w:color="auto" w:fill="FFFFFF"/>
        <w:spacing w:line="285" w:lineRule="atLeast"/>
        <w:rPr>
          <w:rFonts w:ascii="Bookman Old Style" w:hAnsi="Bookman Old Style" w:cs="Droid Sans Mono"/>
          <w:b/>
          <w:bCs/>
          <w:sz w:val="22"/>
          <w:szCs w:val="22"/>
        </w:rPr>
      </w:pPr>
      <w:r>
        <w:rPr>
          <w:rFonts w:ascii="Bookman Old Style" w:hAnsi="Bookman Old Style" w:cs="Droid Sans Mono"/>
          <w:b/>
          <w:bCs/>
          <w:sz w:val="22"/>
          <w:szCs w:val="22"/>
        </w:rPr>
        <w:t xml:space="preserve">       </w:t>
      </w:r>
    </w:p>
    <w:p w14:paraId="5DC759B4" w14:textId="354F5CE1" w:rsidR="003F3D1D" w:rsidRDefault="003030E0" w:rsidP="00725B78">
      <w:pPr>
        <w:shd w:val="clear" w:color="auto" w:fill="FFFFFF"/>
        <w:spacing w:line="285" w:lineRule="atLeast"/>
        <w:rPr>
          <w:rFonts w:ascii="Bookman Old Style" w:hAnsi="Bookman Old Style" w:cs="Droid Sans Mono"/>
          <w:b/>
          <w:bCs/>
          <w:sz w:val="22"/>
          <w:szCs w:val="22"/>
        </w:rPr>
      </w:pPr>
      <w:r>
        <w:rPr>
          <w:rFonts w:ascii="Bookman Old Style" w:hAnsi="Bookman Old Style" w:cs="Droid Sans Mono"/>
          <w:b/>
          <w:bCs/>
          <w:sz w:val="22"/>
          <w:szCs w:val="22"/>
        </w:rPr>
        <w:t xml:space="preserve">              </w:t>
      </w:r>
      <w:r>
        <w:rPr>
          <w:rFonts w:ascii="Bookman Old Style" w:hAnsi="Bookman Old Style" w:cs="Droid Sans Mono"/>
          <w:b/>
          <w:bCs/>
          <w:noProof/>
          <w:sz w:val="22"/>
          <w:szCs w:val="22"/>
        </w:rPr>
        <w:drawing>
          <wp:inline distT="0" distB="0" distL="0" distR="0" wp14:anchorId="641BAB50" wp14:editId="0668E8F4">
            <wp:extent cx="4541520" cy="2596523"/>
            <wp:effectExtent l="0" t="0" r="0" b="0"/>
            <wp:docPr id="37" name="Picture 37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diagram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9491" cy="260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AF0B1" w14:textId="78E07EAE" w:rsidR="003030E0" w:rsidRDefault="003030E0" w:rsidP="00725B78">
      <w:pPr>
        <w:shd w:val="clear" w:color="auto" w:fill="FFFFFF"/>
        <w:spacing w:line="285" w:lineRule="atLeast"/>
        <w:rPr>
          <w:rFonts w:ascii="Bookman Old Style" w:hAnsi="Bookman Old Style" w:cs="Droid Sans Mono"/>
          <w:b/>
          <w:bCs/>
          <w:sz w:val="22"/>
          <w:szCs w:val="22"/>
        </w:rPr>
      </w:pPr>
    </w:p>
    <w:p w14:paraId="65FF9F70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DATABASE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orderDB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;</w:t>
      </w:r>
    </w:p>
    <w:p w14:paraId="1A9466F4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D73A49"/>
          <w:sz w:val="26"/>
          <w:szCs w:val="26"/>
        </w:rPr>
        <w:t>USE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orderDB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;</w:t>
      </w:r>
    </w:p>
    <w:p w14:paraId="4A3E5B42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553FCACB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TABLE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customer(</w:t>
      </w:r>
    </w:p>
    <w:p w14:paraId="0B53A318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customer_id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int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NOT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NULL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</w:t>
      </w:r>
    </w:p>
    <w:p w14:paraId="22A47EED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cust_name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varchar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255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1BA60E36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city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varchar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255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4C7BE55D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salesman_id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int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</w:t>
      </w:r>
    </w:p>
    <w:p w14:paraId="481B0005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UNIQUE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(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customer_id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4EDC947C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PRIMARY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KEY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(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customer_id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)</w:t>
      </w:r>
    </w:p>
    <w:p w14:paraId="7F393C9F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);</w:t>
      </w:r>
    </w:p>
    <w:p w14:paraId="51D7AF53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5A6DDDE4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D73A49"/>
          <w:sz w:val="26"/>
          <w:szCs w:val="26"/>
        </w:rPr>
        <w:t>INSERT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INTO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customer</w:t>
      </w:r>
    </w:p>
    <w:p w14:paraId="43E64C65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VALUES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</w:p>
    <w:p w14:paraId="750D8CFD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(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3002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Nick Rimando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New York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, 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5001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23E6BEFF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(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3007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Brad Davis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New York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 , 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5001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663A047E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(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3005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Graham Zusi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California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, 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5002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5ACB3707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(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3008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Julian Green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London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, 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5002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410AFEE7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(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3004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Fabian Johnson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Paris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, 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5006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5DE1CB51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(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3009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Geoff Cameron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Berlin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, 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5003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3A41D5BE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(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3003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Jozy </w:t>
      </w:r>
      <w:proofErr w:type="spellStart"/>
      <w:r w:rsidRPr="003030E0">
        <w:rPr>
          <w:rFonts w:ascii="Droid Sans Mono" w:hAnsi="Droid Sans Mono" w:cs="Droid Sans Mono"/>
          <w:color w:val="032F62"/>
          <w:sz w:val="26"/>
          <w:szCs w:val="26"/>
        </w:rPr>
        <w:t>Altidor</w:t>
      </w:r>
      <w:proofErr w:type="spellEnd"/>
      <w:r w:rsidRPr="003030E0">
        <w:rPr>
          <w:rFonts w:ascii="Droid Sans Mono" w:hAnsi="Droid Sans Mono" w:cs="Droid Sans Mono"/>
          <w:color w:val="032F62"/>
          <w:sz w:val="26"/>
          <w:szCs w:val="26"/>
        </w:rPr>
        <w:t>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Moscow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, 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5007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0AB1A268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(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3001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Brad Guzan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London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, 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5005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;</w:t>
      </w:r>
    </w:p>
    <w:p w14:paraId="5BB03517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</w:p>
    <w:p w14:paraId="11F18DDF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TABLE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orders( </w:t>
      </w:r>
    </w:p>
    <w:p w14:paraId="7ADC67AB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ord_no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INT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NOT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NULL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</w:t>
      </w:r>
    </w:p>
    <w:p w14:paraId="74820C25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purch_amt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DECIMAL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8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3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NOT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NULL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</w:t>
      </w:r>
    </w:p>
    <w:p w14:paraId="3C18DF8D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ord_date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DATE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NOT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NULL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</w:t>
      </w:r>
    </w:p>
    <w:p w14:paraId="214504A8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customer_id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INT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NOT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NULL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</w:t>
      </w:r>
    </w:p>
    <w:p w14:paraId="6FD0721A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salesman_id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INT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NOT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NULL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</w:t>
      </w:r>
    </w:p>
    <w:p w14:paraId="2AB63DD1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PRIMARY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KEY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(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ord_no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2C6E43D5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FOREIGN KEY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(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customer_id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)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REFERENCES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customer(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customer_id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)</w:t>
      </w:r>
    </w:p>
    <w:p w14:paraId="1D2D121B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);</w:t>
      </w:r>
    </w:p>
    <w:p w14:paraId="651C5379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0ABB359B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D73A49"/>
          <w:sz w:val="26"/>
          <w:szCs w:val="26"/>
        </w:rPr>
        <w:t>INSERT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INTO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orders</w:t>
      </w:r>
    </w:p>
    <w:p w14:paraId="4B043D52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VALUES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</w:p>
    <w:p w14:paraId="7CB14D99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(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70001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150.5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2012-10-05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3005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5002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38FAEC7B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(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70009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270.65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2012-09-10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3001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5005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0D4EF4F1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(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70002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65.26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2012-10-05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3002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5001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29177541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(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70004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110.5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2012-08-17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3009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5003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03F9FED5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(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70007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948.5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2012-09-10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3005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5002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28B1D80B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(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70005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2400.6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2012-07-27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3007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5001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49B9ED58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(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70008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5760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2012-09-10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3002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5001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7CD33084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(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70010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1983.43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2012-10-10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3004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5006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4CF93934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(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70003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2480.4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2012-10-10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3009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5003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10146679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(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70012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250.45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2012-06-27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3008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5002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79ABD69E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(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70011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75.29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2012-08-17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3003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5007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5055611C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(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70013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3045.6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2012-04-25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3002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3030E0">
        <w:rPr>
          <w:rFonts w:ascii="Droid Sans Mono" w:hAnsi="Droid Sans Mono" w:cs="Droid Sans Mono"/>
          <w:color w:val="032F62"/>
          <w:sz w:val="26"/>
          <w:szCs w:val="26"/>
        </w:rPr>
        <w:t>'5001'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;</w:t>
      </w:r>
    </w:p>
    <w:p w14:paraId="767B56CB" w14:textId="666C70DB" w:rsid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69326EE0" w14:textId="4ED4881A" w:rsid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4A762988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74BDB1F6" w14:textId="5DD2434B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lastRenderedPageBreak/>
        <w:t>        </w:t>
      </w:r>
      <w:r w:rsidRPr="003030E0">
        <w:rPr>
          <w:rFonts w:ascii="Droid Sans Mono" w:hAnsi="Droid Sans Mono" w:cs="Droid Sans Mono"/>
          <w:color w:val="6A737D"/>
          <w:sz w:val="26"/>
          <w:szCs w:val="26"/>
        </w:rPr>
        <w:t>/*------------- Queries---------------- */</w:t>
      </w:r>
    </w:p>
    <w:p w14:paraId="2C613343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27F865C9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D73A49"/>
          <w:sz w:val="26"/>
          <w:szCs w:val="26"/>
        </w:rPr>
        <w:t>SET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GLOBAL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log_bin_trust_function_creators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=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1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;</w:t>
      </w:r>
    </w:p>
    <w:p w14:paraId="7F659EB1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        </w:t>
      </w:r>
    </w:p>
    <w:p w14:paraId="7885E1DC" w14:textId="4DC2FF6B" w:rsid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D73A49"/>
          <w:sz w:val="26"/>
          <w:szCs w:val="26"/>
        </w:rPr>
        <w:t>SELECT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*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FROM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customer;</w:t>
      </w:r>
    </w:p>
    <w:p w14:paraId="4CCD9153" w14:textId="22DD9796" w:rsidR="003172A2" w:rsidRDefault="003172A2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2A0D188E" w14:textId="0388B180" w:rsidR="003172A2" w:rsidRDefault="003172A2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172A2">
        <w:rPr>
          <w:rFonts w:ascii="Droid Sans Mono" w:hAnsi="Droid Sans Mono" w:cs="Droid Sans Mono"/>
          <w:color w:val="24292E"/>
          <w:sz w:val="26"/>
          <w:szCs w:val="26"/>
        </w:rPr>
        <w:drawing>
          <wp:inline distT="0" distB="0" distL="0" distR="0" wp14:anchorId="2E0E3220" wp14:editId="71A5B90F">
            <wp:extent cx="6569009" cy="2735817"/>
            <wp:effectExtent l="0" t="0" r="3810" b="762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569009" cy="2735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603D2" w14:textId="77777777" w:rsidR="003172A2" w:rsidRPr="003030E0" w:rsidRDefault="003172A2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4336B4F9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D73A49"/>
          <w:sz w:val="26"/>
          <w:szCs w:val="26"/>
        </w:rPr>
        <w:t>SELECT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*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FROM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orders;</w:t>
      </w:r>
    </w:p>
    <w:p w14:paraId="24C99EA2" w14:textId="5175743E" w:rsid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21F94E49" w14:textId="10DFA8F2" w:rsidR="003172A2" w:rsidRDefault="003172A2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172A2">
        <w:rPr>
          <w:rFonts w:ascii="Droid Sans Mono" w:hAnsi="Droid Sans Mono" w:cs="Droid Sans Mono"/>
          <w:color w:val="24292E"/>
          <w:sz w:val="26"/>
          <w:szCs w:val="26"/>
        </w:rPr>
        <w:drawing>
          <wp:inline distT="0" distB="0" distL="0" distR="0" wp14:anchorId="6F60FBA4" wp14:editId="76A2B777">
            <wp:extent cx="6485182" cy="34674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485182" cy="346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8B441" w14:textId="77777777" w:rsidR="003172A2" w:rsidRPr="003030E0" w:rsidRDefault="003172A2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65D76F16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6A737D"/>
          <w:sz w:val="26"/>
          <w:szCs w:val="26"/>
        </w:rPr>
        <w:lastRenderedPageBreak/>
        <w:t>/*  1. Use SQL functions to find the highest purchase amount ordered by </w:t>
      </w:r>
    </w:p>
    <w:p w14:paraId="14CD8EB7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6A737D"/>
          <w:sz w:val="26"/>
          <w:szCs w:val="26"/>
        </w:rPr>
        <w:t>       each customer with their ID and highest purchase amount */</w:t>
      </w:r>
    </w:p>
    <w:p w14:paraId="2CE8AF4A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7599752F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D73A49"/>
          <w:sz w:val="26"/>
          <w:szCs w:val="26"/>
        </w:rPr>
        <w:t>SELECT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customer_id,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MAX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(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purch_amt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)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AS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highest_purch_amt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</w:p>
    <w:p w14:paraId="1B317AF8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D73A49"/>
          <w:sz w:val="26"/>
          <w:szCs w:val="26"/>
        </w:rPr>
        <w:t>FROM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orders </w:t>
      </w:r>
    </w:p>
    <w:p w14:paraId="54474F57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D73A49"/>
          <w:sz w:val="26"/>
          <w:szCs w:val="26"/>
        </w:rPr>
        <w:t>GROUP BY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customer_id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;</w:t>
      </w:r>
    </w:p>
    <w:p w14:paraId="4EBB8EE0" w14:textId="3400017E" w:rsid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7F460DD2" w14:textId="15D024F2" w:rsidR="003172A2" w:rsidRDefault="003172A2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172A2">
        <w:rPr>
          <w:rFonts w:ascii="Droid Sans Mono" w:hAnsi="Droid Sans Mono" w:cs="Droid Sans Mono"/>
          <w:color w:val="24292E"/>
          <w:sz w:val="26"/>
          <w:szCs w:val="26"/>
        </w:rPr>
        <w:drawing>
          <wp:inline distT="0" distB="0" distL="0" distR="0" wp14:anchorId="6D26144E" wp14:editId="0C835E25">
            <wp:extent cx="6858000" cy="221932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13909" w14:textId="77777777" w:rsidR="003172A2" w:rsidRPr="003030E0" w:rsidRDefault="003172A2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0C651227" w14:textId="26BF5AA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6A737D"/>
          <w:sz w:val="26"/>
          <w:szCs w:val="26"/>
        </w:rPr>
        <w:t>-  2. Use SQL functions to find the number of customers in each city.</w:t>
      </w:r>
    </w:p>
    <w:p w14:paraId="1C760F6D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783A9758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D73A49"/>
          <w:sz w:val="26"/>
          <w:szCs w:val="26"/>
        </w:rPr>
        <w:t>SELECT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city,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COUNT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(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customer_id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)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AS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num_of_cust</w:t>
      </w:r>
      <w:proofErr w:type="spellEnd"/>
    </w:p>
    <w:p w14:paraId="7ACD077F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D73A49"/>
          <w:sz w:val="26"/>
          <w:szCs w:val="26"/>
        </w:rPr>
        <w:t>FROM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customer</w:t>
      </w:r>
    </w:p>
    <w:p w14:paraId="26A58F25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D73A49"/>
          <w:sz w:val="26"/>
          <w:szCs w:val="26"/>
        </w:rPr>
        <w:t>GROUP BY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city;</w:t>
      </w:r>
    </w:p>
    <w:p w14:paraId="38714998" w14:textId="4EAC0840" w:rsid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38C567ED" w14:textId="73685D7E" w:rsidR="003172A2" w:rsidRDefault="003172A2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172A2">
        <w:rPr>
          <w:rFonts w:ascii="Droid Sans Mono" w:hAnsi="Droid Sans Mono" w:cs="Droid Sans Mono"/>
          <w:color w:val="24292E"/>
          <w:sz w:val="26"/>
          <w:szCs w:val="26"/>
        </w:rPr>
        <w:drawing>
          <wp:inline distT="0" distB="0" distL="0" distR="0" wp14:anchorId="05D796C0" wp14:editId="7D1AA55F">
            <wp:extent cx="6858000" cy="214058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4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0DE89" w14:textId="77777777" w:rsidR="003172A2" w:rsidRDefault="003172A2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512C6148" w14:textId="77777777" w:rsidR="003172A2" w:rsidRPr="003030E0" w:rsidRDefault="003172A2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39F398B4" w14:textId="77777777" w:rsidR="003172A2" w:rsidRDefault="003172A2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6A737D"/>
          <w:sz w:val="26"/>
          <w:szCs w:val="26"/>
        </w:rPr>
      </w:pPr>
    </w:p>
    <w:p w14:paraId="6D212D2C" w14:textId="7D3373EF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6A737D"/>
          <w:sz w:val="26"/>
          <w:szCs w:val="26"/>
        </w:rPr>
        <w:lastRenderedPageBreak/>
        <w:t>-  3. Write a user defined function to display customer details given the customer_id.</w:t>
      </w:r>
    </w:p>
    <w:p w14:paraId="2CCEF2D6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1A46CD57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DELIMITER %%</w:t>
      </w:r>
    </w:p>
    <w:p w14:paraId="29405507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240ABFE4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FUNCTION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display_cust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(c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int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</w:t>
      </w:r>
    </w:p>
    <w:p w14:paraId="4B705935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D73A49"/>
          <w:sz w:val="26"/>
          <w:szCs w:val="26"/>
        </w:rPr>
        <w:t>RETURNS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varchar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255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</w:t>
      </w:r>
    </w:p>
    <w:p w14:paraId="301B15C1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BEGIN</w:t>
      </w:r>
    </w:p>
    <w:p w14:paraId="1A1E5C3D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   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DECLARE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ret_val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varchar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255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;</w:t>
      </w:r>
    </w:p>
    <w:p w14:paraId="19C562CF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   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SELECT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cust_name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INTO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ret_val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FROM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customer</w:t>
      </w:r>
    </w:p>
    <w:p w14:paraId="446C6016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   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WHERE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customer_id</w:t>
      </w:r>
      <w:proofErr w:type="spellEnd"/>
      <w:r w:rsidRPr="003030E0">
        <w:rPr>
          <w:rFonts w:ascii="Droid Sans Mono" w:hAnsi="Droid Sans Mono" w:cs="Droid Sans Mono"/>
          <w:color w:val="D73A49"/>
          <w:sz w:val="26"/>
          <w:szCs w:val="26"/>
        </w:rPr>
        <w:t>=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c;</w:t>
      </w:r>
    </w:p>
    <w:p w14:paraId="0CAF1160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   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RETURN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ret_val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;</w:t>
      </w:r>
    </w:p>
    <w:p w14:paraId="333A3A23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END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%%</w:t>
      </w:r>
    </w:p>
    <w:p w14:paraId="5BD51546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</w:t>
      </w:r>
    </w:p>
    <w:p w14:paraId="189DFFFD" w14:textId="1BE029D4" w:rsid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D73A49"/>
          <w:sz w:val="26"/>
          <w:szCs w:val="26"/>
        </w:rPr>
        <w:t>SELECT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display_cust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3002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</w:t>
      </w:r>
      <w:r w:rsidR="003172A2">
        <w:rPr>
          <w:rFonts w:ascii="Droid Sans Mono" w:hAnsi="Droid Sans Mono" w:cs="Droid Sans Mono"/>
          <w:color w:val="24292E"/>
          <w:sz w:val="26"/>
          <w:szCs w:val="26"/>
        </w:rPr>
        <w:t>%%</w:t>
      </w:r>
    </w:p>
    <w:p w14:paraId="3B8F77A8" w14:textId="09EE40D3" w:rsidR="003172A2" w:rsidRDefault="003172A2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14399B7F" w14:textId="3F84B799" w:rsidR="003172A2" w:rsidRPr="003030E0" w:rsidRDefault="003172A2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172A2">
        <w:rPr>
          <w:rFonts w:ascii="Droid Sans Mono" w:hAnsi="Droid Sans Mono" w:cs="Droid Sans Mono"/>
          <w:color w:val="24292E"/>
          <w:sz w:val="26"/>
          <w:szCs w:val="26"/>
        </w:rPr>
        <w:drawing>
          <wp:inline distT="0" distB="0" distL="0" distR="0" wp14:anchorId="61844F3B" wp14:editId="04F7D8F9">
            <wp:extent cx="6858000" cy="2859405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5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2536C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71E8A558" w14:textId="77777777" w:rsidR="003172A2" w:rsidRDefault="003172A2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6A737D"/>
          <w:sz w:val="26"/>
          <w:szCs w:val="26"/>
        </w:rPr>
      </w:pPr>
    </w:p>
    <w:p w14:paraId="1F01370C" w14:textId="77777777" w:rsidR="003172A2" w:rsidRDefault="003172A2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6A737D"/>
          <w:sz w:val="26"/>
          <w:szCs w:val="26"/>
        </w:rPr>
      </w:pPr>
    </w:p>
    <w:p w14:paraId="5F44399B" w14:textId="77777777" w:rsidR="003172A2" w:rsidRDefault="003172A2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6A737D"/>
          <w:sz w:val="26"/>
          <w:szCs w:val="26"/>
        </w:rPr>
      </w:pPr>
    </w:p>
    <w:p w14:paraId="08ED2D61" w14:textId="77777777" w:rsidR="003172A2" w:rsidRDefault="003172A2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6A737D"/>
          <w:sz w:val="26"/>
          <w:szCs w:val="26"/>
        </w:rPr>
      </w:pPr>
    </w:p>
    <w:p w14:paraId="2DCE0602" w14:textId="77777777" w:rsidR="003172A2" w:rsidRDefault="003172A2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6A737D"/>
          <w:sz w:val="26"/>
          <w:szCs w:val="26"/>
        </w:rPr>
      </w:pPr>
    </w:p>
    <w:p w14:paraId="6BE9856D" w14:textId="77777777" w:rsidR="003172A2" w:rsidRDefault="003172A2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6A737D"/>
          <w:sz w:val="26"/>
          <w:szCs w:val="26"/>
        </w:rPr>
      </w:pPr>
    </w:p>
    <w:p w14:paraId="29191988" w14:textId="77777777" w:rsidR="003172A2" w:rsidRDefault="003172A2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6A737D"/>
          <w:sz w:val="26"/>
          <w:szCs w:val="26"/>
        </w:rPr>
      </w:pPr>
    </w:p>
    <w:p w14:paraId="57DAD525" w14:textId="77777777" w:rsidR="003172A2" w:rsidRDefault="003172A2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6A737D"/>
          <w:sz w:val="26"/>
          <w:szCs w:val="26"/>
        </w:rPr>
      </w:pPr>
    </w:p>
    <w:p w14:paraId="3CF706CA" w14:textId="42F54EBF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6A737D"/>
          <w:sz w:val="26"/>
          <w:szCs w:val="26"/>
        </w:rPr>
        <w:lastRenderedPageBreak/>
        <w:t>-  4. Write a user defined function to decrease the purch_amt of an order by 5% given the ord_no.</w:t>
      </w:r>
    </w:p>
    <w:p w14:paraId="0FB70FD3" w14:textId="715ED10C" w:rsidR="003172A2" w:rsidRPr="003030E0" w:rsidRDefault="003172A2" w:rsidP="003172A2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DELIMITER </w:t>
      </w:r>
      <w:r>
        <w:rPr>
          <w:rFonts w:ascii="Droid Sans Mono" w:hAnsi="Droid Sans Mono" w:cs="Droid Sans Mono"/>
          <w:color w:val="24292E"/>
          <w:sz w:val="26"/>
          <w:szCs w:val="26"/>
        </w:rPr>
        <w:t>$$</w:t>
      </w:r>
    </w:p>
    <w:p w14:paraId="2E732657" w14:textId="77777777" w:rsidR="003172A2" w:rsidRPr="003030E0" w:rsidRDefault="003172A2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16067481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FUNCTION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decrease_purch_amt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(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ord_no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int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 </w:t>
      </w:r>
    </w:p>
    <w:p w14:paraId="10B0308A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D73A49"/>
          <w:sz w:val="26"/>
          <w:szCs w:val="26"/>
        </w:rPr>
        <w:t>RETURNS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DECIMAL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8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3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 DETERMINISTIC</w:t>
      </w:r>
    </w:p>
    <w:p w14:paraId="5242D009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D73A49"/>
          <w:sz w:val="26"/>
          <w:szCs w:val="26"/>
        </w:rPr>
        <w:t>BEGIN</w:t>
      </w:r>
    </w:p>
    <w:p w14:paraId="6833C20F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DECLARE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Reduced_purch_amt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DECIMAL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8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3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;</w:t>
      </w:r>
    </w:p>
    <w:p w14:paraId="24A89CA8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SELECT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0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.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95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*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purch_amt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INTO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Reduced_purch_amt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FROM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orders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WHERE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orders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.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ord_no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=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ord_no;</w:t>
      </w:r>
    </w:p>
    <w:p w14:paraId="738E9F63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3030E0">
        <w:rPr>
          <w:rFonts w:ascii="Droid Sans Mono" w:hAnsi="Droid Sans Mono" w:cs="Droid Sans Mono"/>
          <w:color w:val="D73A49"/>
          <w:sz w:val="26"/>
          <w:szCs w:val="26"/>
        </w:rPr>
        <w:t>RETURN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Reduced_purch_amt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;</w:t>
      </w:r>
    </w:p>
    <w:p w14:paraId="4185884F" w14:textId="00806279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D73A49"/>
          <w:sz w:val="26"/>
          <w:szCs w:val="26"/>
        </w:rPr>
        <w:t>END</w:t>
      </w:r>
      <w:r w:rsidR="003172A2">
        <w:rPr>
          <w:rFonts w:ascii="Droid Sans Mono" w:hAnsi="Droid Sans Mono" w:cs="Droid Sans Mono"/>
          <w:color w:val="24292E"/>
          <w:sz w:val="26"/>
          <w:szCs w:val="26"/>
        </w:rPr>
        <w:t>$$</w:t>
      </w:r>
    </w:p>
    <w:p w14:paraId="3ACB158B" w14:textId="77777777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1C063CFB" w14:textId="4B30E44C" w:rsidR="003030E0" w:rsidRPr="003030E0" w:rsidRDefault="003030E0" w:rsidP="003030E0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3030E0">
        <w:rPr>
          <w:rFonts w:ascii="Droid Sans Mono" w:hAnsi="Droid Sans Mono" w:cs="Droid Sans Mono"/>
          <w:color w:val="D73A49"/>
          <w:sz w:val="26"/>
          <w:szCs w:val="26"/>
        </w:rPr>
        <w:t>SELECT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3030E0">
        <w:rPr>
          <w:rFonts w:ascii="Droid Sans Mono" w:hAnsi="Droid Sans Mono" w:cs="Droid Sans Mono"/>
          <w:color w:val="24292E"/>
          <w:sz w:val="26"/>
          <w:szCs w:val="26"/>
        </w:rPr>
        <w:t>decrease_purch_amt</w:t>
      </w:r>
      <w:proofErr w:type="spellEnd"/>
      <w:r w:rsidRPr="003030E0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3030E0">
        <w:rPr>
          <w:rFonts w:ascii="Droid Sans Mono" w:hAnsi="Droid Sans Mono" w:cs="Droid Sans Mono"/>
          <w:color w:val="005CC5"/>
          <w:sz w:val="26"/>
          <w:szCs w:val="26"/>
        </w:rPr>
        <w:t>70009</w:t>
      </w:r>
      <w:r w:rsidRPr="003030E0">
        <w:rPr>
          <w:rFonts w:ascii="Droid Sans Mono" w:hAnsi="Droid Sans Mono" w:cs="Droid Sans Mono"/>
          <w:color w:val="24292E"/>
          <w:sz w:val="26"/>
          <w:szCs w:val="26"/>
        </w:rPr>
        <w:t>)</w:t>
      </w:r>
      <w:r w:rsidR="003172A2">
        <w:rPr>
          <w:rFonts w:ascii="Droid Sans Mono" w:hAnsi="Droid Sans Mono" w:cs="Droid Sans Mono"/>
          <w:color w:val="24292E"/>
          <w:sz w:val="26"/>
          <w:szCs w:val="26"/>
        </w:rPr>
        <w:t>$$</w:t>
      </w:r>
    </w:p>
    <w:p w14:paraId="5768C4E2" w14:textId="30DA2A78" w:rsidR="003030E0" w:rsidRDefault="003030E0" w:rsidP="00725B78">
      <w:pPr>
        <w:shd w:val="clear" w:color="auto" w:fill="FFFFFF"/>
        <w:spacing w:line="285" w:lineRule="atLeast"/>
        <w:rPr>
          <w:rFonts w:ascii="Bookman Old Style" w:hAnsi="Bookman Old Style" w:cs="Droid Sans Mono"/>
          <w:b/>
          <w:bCs/>
          <w:sz w:val="22"/>
          <w:szCs w:val="22"/>
        </w:rPr>
      </w:pPr>
    </w:p>
    <w:p w14:paraId="3C9C0680" w14:textId="61D0F9A9" w:rsidR="003172A2" w:rsidRPr="00725B78" w:rsidRDefault="003172A2" w:rsidP="00725B78">
      <w:pPr>
        <w:shd w:val="clear" w:color="auto" w:fill="FFFFFF"/>
        <w:spacing w:line="285" w:lineRule="atLeast"/>
        <w:rPr>
          <w:rFonts w:ascii="Bookman Old Style" w:hAnsi="Bookman Old Style" w:cs="Droid Sans Mono"/>
          <w:b/>
          <w:bCs/>
          <w:sz w:val="22"/>
          <w:szCs w:val="22"/>
        </w:rPr>
      </w:pPr>
      <w:r w:rsidRPr="003172A2">
        <w:rPr>
          <w:rFonts w:ascii="Bookman Old Style" w:hAnsi="Bookman Old Style" w:cs="Droid Sans Mono"/>
          <w:b/>
          <w:bCs/>
          <w:sz w:val="22"/>
          <w:szCs w:val="22"/>
        </w:rPr>
        <w:drawing>
          <wp:inline distT="0" distB="0" distL="0" distR="0" wp14:anchorId="2906B03F" wp14:editId="27024326">
            <wp:extent cx="6858000" cy="1771015"/>
            <wp:effectExtent l="0" t="0" r="0" b="63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7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172A2" w:rsidRPr="00725B78" w:rsidSect="00E74B29">
      <w:footerReference w:type="even" r:id="rId31"/>
      <w:footerReference w:type="default" r:id="rId32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7C0DF" w14:textId="77777777" w:rsidR="00EF7945" w:rsidRDefault="00EF7945" w:rsidP="00E74B29">
      <w:r>
        <w:separator/>
      </w:r>
    </w:p>
  </w:endnote>
  <w:endnote w:type="continuationSeparator" w:id="0">
    <w:p w14:paraId="3DF9C742" w14:textId="77777777" w:rsidR="00EF7945" w:rsidRDefault="00EF7945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roid Sans Mono">
    <w:panose1 w:val="020B0609030804020204"/>
    <w:charset w:val="00"/>
    <w:family w:val="modern"/>
    <w:pitch w:val="fixed"/>
    <w:sig w:usb0="E00002AF" w:usb1="4000205B" w:usb2="00000028" w:usb3="00000000" w:csb0="0000009F" w:csb1="00000000"/>
  </w:font>
  <w:font w:name="Fira Code">
    <w:panose1 w:val="020B0809050000020004"/>
    <w:charset w:val="00"/>
    <w:family w:val="modern"/>
    <w:pitch w:val="fixed"/>
    <w:sig w:usb0="40000287" w:usb1="02003901" w:usb2="02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30B53B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82554" w14:textId="77777777" w:rsidR="00EF7945" w:rsidRDefault="00EF7945" w:rsidP="00E74B29">
      <w:r>
        <w:separator/>
      </w:r>
    </w:p>
  </w:footnote>
  <w:footnote w:type="continuationSeparator" w:id="0">
    <w:p w14:paraId="501A2D97" w14:textId="77777777" w:rsidR="00EF7945" w:rsidRDefault="00EF7945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aa1ADHx80AsAAAA"/>
  </w:docVars>
  <w:rsids>
    <w:rsidRoot w:val="00092E41"/>
    <w:rsid w:val="00086FA5"/>
    <w:rsid w:val="00092E41"/>
    <w:rsid w:val="00096D6B"/>
    <w:rsid w:val="000E4641"/>
    <w:rsid w:val="001172D0"/>
    <w:rsid w:val="00151F66"/>
    <w:rsid w:val="00177F8D"/>
    <w:rsid w:val="00185F4A"/>
    <w:rsid w:val="002012DC"/>
    <w:rsid w:val="00222F68"/>
    <w:rsid w:val="002951EB"/>
    <w:rsid w:val="002D2200"/>
    <w:rsid w:val="003030E0"/>
    <w:rsid w:val="003078DD"/>
    <w:rsid w:val="003172A2"/>
    <w:rsid w:val="003A49C6"/>
    <w:rsid w:val="003B5034"/>
    <w:rsid w:val="003F3D1D"/>
    <w:rsid w:val="0040564B"/>
    <w:rsid w:val="00414139"/>
    <w:rsid w:val="0048120C"/>
    <w:rsid w:val="004909D9"/>
    <w:rsid w:val="00521481"/>
    <w:rsid w:val="0056636B"/>
    <w:rsid w:val="0063405E"/>
    <w:rsid w:val="00665110"/>
    <w:rsid w:val="006709F1"/>
    <w:rsid w:val="006C60E6"/>
    <w:rsid w:val="00725B78"/>
    <w:rsid w:val="00742988"/>
    <w:rsid w:val="00764F3D"/>
    <w:rsid w:val="007C06BD"/>
    <w:rsid w:val="00837914"/>
    <w:rsid w:val="00870AFF"/>
    <w:rsid w:val="00874FE7"/>
    <w:rsid w:val="00952F7D"/>
    <w:rsid w:val="0095496A"/>
    <w:rsid w:val="009A38BA"/>
    <w:rsid w:val="00A2377C"/>
    <w:rsid w:val="00B43E11"/>
    <w:rsid w:val="00BF3430"/>
    <w:rsid w:val="00C466AA"/>
    <w:rsid w:val="00C755AB"/>
    <w:rsid w:val="00CB7EC7"/>
    <w:rsid w:val="00CD6D7B"/>
    <w:rsid w:val="00CE66ED"/>
    <w:rsid w:val="00D43125"/>
    <w:rsid w:val="00D62ADF"/>
    <w:rsid w:val="00D66A3A"/>
    <w:rsid w:val="00DF198B"/>
    <w:rsid w:val="00E74B29"/>
    <w:rsid w:val="00EF7945"/>
    <w:rsid w:val="00F50791"/>
    <w:rsid w:val="00FB2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3172A2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6A9C88-0F81-4B9D-AB62-584CECB03B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.dotx</Template>
  <TotalTime>0</TotalTime>
  <Pages>13</Pages>
  <Words>843</Words>
  <Characters>480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9T11:19:00Z</dcterms:created>
  <dcterms:modified xsi:type="dcterms:W3CDTF">2021-09-09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